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BAC435" w14:textId="77777777" w:rsidR="004A05DD" w:rsidRDefault="004A05DD" w:rsidP="004A05DD">
      <w:pPr>
        <w:jc w:val="center"/>
        <w:outlineLvl w:val="0"/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89"/>
        <w:gridCol w:w="5843"/>
      </w:tblGrid>
      <w:tr w:rsidR="004A05DD" w14:paraId="32CEBFAD" w14:textId="77777777" w:rsidTr="00C810D1">
        <w:trPr>
          <w:gridAfter w:val="1"/>
          <w:wAfter w:w="5850" w:type="dxa"/>
        </w:trPr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0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7105E5C4" w14:textId="77777777" w:rsidR="004A05DD" w:rsidRDefault="004A05DD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  <w:color w:val="000000"/>
                <w:sz w:val="32"/>
              </w:rPr>
            </w:pPr>
          </w:p>
          <w:p w14:paraId="0A4C791B" w14:textId="371445EE" w:rsidR="004A05DD" w:rsidRDefault="004A05DD" w:rsidP="004A05DD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Lab-1</w:t>
            </w:r>
            <w:r w:rsidR="0001226F">
              <w:rPr>
                <w:rFonts w:ascii="Calibri" w:eastAsia="Calibri" w:hAnsi="Calibri" w:cs="Calibri"/>
                <w:color w:val="000000"/>
                <w:sz w:val="32"/>
              </w:rPr>
              <w:t>2</w:t>
            </w:r>
          </w:p>
        </w:tc>
      </w:tr>
      <w:tr w:rsidR="004A05DD" w14:paraId="4A8A67D9" w14:textId="77777777" w:rsidTr="00C810D1">
        <w:tc>
          <w:tcPr>
            <w:tcW w:w="339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center"/>
          </w:tcPr>
          <w:p w14:paraId="409C1289" w14:textId="5FA74298" w:rsidR="004A05DD" w:rsidRPr="00B73812" w:rsidRDefault="004A05DD" w:rsidP="0001226F">
            <w:pPr>
              <w:spacing w:after="0" w:line="240" w:lineRule="auto"/>
              <w:jc w:val="center"/>
              <w:rPr>
                <w:rFonts w:ascii="Calibri" w:eastAsia="Calibri" w:hAnsi="Calibri" w:cs="Calibri"/>
                <w:i/>
                <w:sz w:val="144"/>
                <w:szCs w:val="144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144"/>
                <w:szCs w:val="144"/>
              </w:rPr>
              <w:t>1</w:t>
            </w:r>
            <w:r w:rsidR="0001226F">
              <w:rPr>
                <w:rFonts w:ascii="Calibri" w:eastAsia="Calibri" w:hAnsi="Calibri" w:cs="Calibri"/>
                <w:i/>
                <w:color w:val="000000"/>
                <w:sz w:val="144"/>
                <w:szCs w:val="144"/>
              </w:rPr>
              <w:t>2</w:t>
            </w:r>
          </w:p>
        </w:tc>
        <w:tc>
          <w:tcPr>
            <w:tcW w:w="5850" w:type="dxa"/>
            <w:tcBorders>
              <w:top w:val="single" w:sz="8" w:space="0" w:color="000000"/>
              <w:left w:val="single" w:sz="0" w:space="0" w:color="000000"/>
              <w:bottom w:val="single" w:sz="0" w:space="0" w:color="000000"/>
              <w:right w:val="single" w:sz="8" w:space="0" w:color="000000"/>
            </w:tcBorders>
            <w:shd w:val="clear" w:color="000000" w:fill="000000"/>
            <w:tcMar>
              <w:left w:w="108" w:type="dxa"/>
              <w:right w:w="108" w:type="dxa"/>
            </w:tcMar>
            <w:vAlign w:val="center"/>
          </w:tcPr>
          <w:p w14:paraId="3E7FDE92" w14:textId="148BE4C8" w:rsidR="004A05DD" w:rsidRDefault="0001226F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i/>
                <w:color w:val="FFFFFF"/>
                <w:sz w:val="48"/>
              </w:rPr>
              <w:t>Site Survey for LTE eNodeB</w:t>
            </w:r>
          </w:p>
        </w:tc>
      </w:tr>
      <w:tr w:rsidR="004A05DD" w14:paraId="7EBD0AD9" w14:textId="77777777" w:rsidTr="00C810D1">
        <w:tc>
          <w:tcPr>
            <w:tcW w:w="339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BFBFBF"/>
            <w:tcMar>
              <w:left w:w="108" w:type="dxa"/>
              <w:right w:w="108" w:type="dxa"/>
            </w:tcMar>
            <w:vAlign w:val="bottom"/>
          </w:tcPr>
          <w:p w14:paraId="3ABEBD62" w14:textId="77777777" w:rsidR="004A05DD" w:rsidRDefault="004A05DD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5850" w:type="dxa"/>
            <w:tcBorders>
              <w:top w:val="single" w:sz="0" w:space="0" w:color="000000"/>
              <w:left w:val="single" w:sz="0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4274325E" w14:textId="77777777" w:rsidR="004A05DD" w:rsidRDefault="004A05DD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40"/>
              </w:rPr>
              <w:t>Advanced Wireless Lab</w:t>
            </w:r>
          </w:p>
        </w:tc>
      </w:tr>
      <w:tr w:rsidR="004A05DD" w14:paraId="45B12F9B" w14:textId="77777777" w:rsidTr="00C810D1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FFFFFF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5562AB5" w14:textId="77777777" w:rsidR="004A05DD" w:rsidRDefault="004A05DD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32"/>
              </w:rPr>
              <w:t>TLEN 5830-AWL</w:t>
            </w:r>
          </w:p>
        </w:tc>
      </w:tr>
      <w:tr w:rsidR="004A05DD" w14:paraId="696160B6" w14:textId="77777777" w:rsidTr="00C810D1">
        <w:trPr>
          <w:gridAfter w:val="1"/>
          <w:wAfter w:w="5850" w:type="dxa"/>
        </w:trPr>
        <w:tc>
          <w:tcPr>
            <w:tcW w:w="3392" w:type="dxa"/>
            <w:tcBorders>
              <w:top w:val="single" w:sz="0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14:paraId="397C1C95" w14:textId="77777777" w:rsidR="004A05DD" w:rsidRDefault="004A05DD" w:rsidP="00C810D1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57C80520" w14:textId="77777777" w:rsidR="004A05DD" w:rsidRDefault="004A05DD" w:rsidP="004A05DD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2F7982C1" w14:textId="77777777" w:rsidR="004A05DD" w:rsidRDefault="004A05DD" w:rsidP="004A05DD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06D681D2" w14:textId="7F1A707E" w:rsidR="00484764" w:rsidRPr="00C7324A" w:rsidRDefault="00484764" w:rsidP="00484764">
      <w:pPr>
        <w:rPr>
          <w:bCs/>
          <w:sz w:val="28"/>
          <w:szCs w:val="28"/>
        </w:rPr>
      </w:pPr>
      <w:r w:rsidRPr="00C7324A">
        <w:rPr>
          <w:b/>
          <w:bCs/>
          <w:sz w:val="28"/>
          <w:szCs w:val="28"/>
        </w:rPr>
        <w:t xml:space="preserve">Goal: </w:t>
      </w:r>
      <w:r w:rsidR="00C7324A" w:rsidRPr="00C7324A">
        <w:rPr>
          <w:b/>
          <w:bCs/>
          <w:sz w:val="28"/>
          <w:szCs w:val="28"/>
        </w:rPr>
        <w:t xml:space="preserve"> </w:t>
      </w:r>
      <w:r w:rsidRPr="00C7324A">
        <w:rPr>
          <w:bCs/>
          <w:sz w:val="28"/>
          <w:szCs w:val="28"/>
        </w:rPr>
        <w:t>Establish a baseline noise and interference characterization of the 2500 MHz EBS band and the 2.4 GHz ISM band in (1) DLC-1B20; and (2) Along the bus stops on Colorado between Folsom and 28</w:t>
      </w:r>
      <w:r w:rsidRPr="00C7324A">
        <w:rPr>
          <w:bCs/>
          <w:sz w:val="28"/>
          <w:szCs w:val="28"/>
          <w:vertAlign w:val="superscript"/>
        </w:rPr>
        <w:t>th</w:t>
      </w:r>
      <w:r w:rsidRPr="00C7324A">
        <w:rPr>
          <w:bCs/>
          <w:sz w:val="28"/>
          <w:szCs w:val="28"/>
        </w:rPr>
        <w:t xml:space="preserve"> Street.  This baseline information is a requirement prior to powering </w:t>
      </w:r>
      <w:r w:rsidR="0059603E">
        <w:rPr>
          <w:bCs/>
          <w:sz w:val="28"/>
          <w:szCs w:val="28"/>
        </w:rPr>
        <w:t xml:space="preserve">up </w:t>
      </w:r>
      <w:r w:rsidRPr="00C7324A">
        <w:rPr>
          <w:bCs/>
          <w:sz w:val="28"/>
          <w:szCs w:val="28"/>
        </w:rPr>
        <w:t>the DLC-1B20 LTE eNodeB.</w:t>
      </w:r>
    </w:p>
    <w:p w14:paraId="6E3F144D" w14:textId="77777777" w:rsidR="00484764" w:rsidRDefault="00484764" w:rsidP="00484764">
      <w:pPr>
        <w:rPr>
          <w:b/>
          <w:bCs/>
          <w:sz w:val="24"/>
          <w:szCs w:val="24"/>
        </w:rPr>
      </w:pPr>
    </w:p>
    <w:p w14:paraId="1B0E9A37" w14:textId="0808475B" w:rsidR="00484764" w:rsidRPr="00C7324A" w:rsidRDefault="00484764" w:rsidP="00484764">
      <w:pPr>
        <w:rPr>
          <w:sz w:val="28"/>
          <w:szCs w:val="28"/>
        </w:rPr>
      </w:pPr>
      <w:r w:rsidRPr="00C7324A">
        <w:rPr>
          <w:b/>
          <w:bCs/>
          <w:sz w:val="28"/>
          <w:szCs w:val="28"/>
        </w:rPr>
        <w:t>Before turning on the eNodeB</w:t>
      </w:r>
    </w:p>
    <w:p w14:paraId="1A3EE6C1" w14:textId="3A642304" w:rsidR="00484764" w:rsidRPr="00484764" w:rsidRDefault="00484764" w:rsidP="00484764">
      <w:pPr>
        <w:rPr>
          <w:sz w:val="24"/>
          <w:szCs w:val="24"/>
        </w:rPr>
      </w:pPr>
      <w:r w:rsidRPr="00484764">
        <w:rPr>
          <w:sz w:val="24"/>
          <w:szCs w:val="24"/>
        </w:rPr>
        <w:t>1.       </w:t>
      </w:r>
      <w:r w:rsidR="00C7324A">
        <w:rPr>
          <w:sz w:val="24"/>
          <w:szCs w:val="24"/>
        </w:rPr>
        <w:t>Perform</w:t>
      </w:r>
      <w:r w:rsidRPr="00484764">
        <w:rPr>
          <w:sz w:val="24"/>
          <w:szCs w:val="24"/>
        </w:rPr>
        <w:t xml:space="preserve"> a narrow band spectrum capture of 2.5 before turning on the </w:t>
      </w:r>
      <w:r>
        <w:rPr>
          <w:sz w:val="24"/>
          <w:szCs w:val="24"/>
        </w:rPr>
        <w:t>eNodeB</w:t>
      </w:r>
    </w:p>
    <w:p w14:paraId="51433876" w14:textId="77777777" w:rsidR="00126638" w:rsidRPr="00484764" w:rsidRDefault="00126638" w:rsidP="00126638">
      <w:pPr>
        <w:ind w:left="720"/>
        <w:rPr>
          <w:sz w:val="24"/>
          <w:szCs w:val="24"/>
        </w:rPr>
      </w:pPr>
      <w:r w:rsidRPr="00484764">
        <w:rPr>
          <w:sz w:val="24"/>
          <w:szCs w:val="24"/>
        </w:rPr>
        <w:t>a.</w:t>
      </w:r>
      <w:r>
        <w:rPr>
          <w:sz w:val="24"/>
          <w:szCs w:val="24"/>
        </w:rPr>
        <w:t xml:space="preserve">  </w:t>
      </w:r>
      <w:r w:rsidRPr="00484764">
        <w:rPr>
          <w:sz w:val="24"/>
          <w:szCs w:val="24"/>
        </w:rPr>
        <w:t xml:space="preserve">Take a snap shot in all </w:t>
      </w:r>
      <w:r>
        <w:rPr>
          <w:sz w:val="24"/>
          <w:szCs w:val="24"/>
        </w:rPr>
        <w:t xml:space="preserve">DLC-1B20 </w:t>
      </w:r>
      <w:r w:rsidRPr="00484764">
        <w:rPr>
          <w:sz w:val="24"/>
          <w:szCs w:val="24"/>
        </w:rPr>
        <w:t>quadrants of the indoor testing you need to do</w:t>
      </w:r>
    </w:p>
    <w:p w14:paraId="5087B7ED" w14:textId="209248E4" w:rsidR="00484764" w:rsidRDefault="00484764" w:rsidP="00484764">
      <w:pPr>
        <w:ind w:left="720"/>
        <w:rPr>
          <w:sz w:val="24"/>
          <w:szCs w:val="24"/>
        </w:rPr>
      </w:pPr>
      <w:r w:rsidRPr="00484764">
        <w:rPr>
          <w:sz w:val="24"/>
          <w:szCs w:val="24"/>
        </w:rPr>
        <w:t>b.  </w:t>
      </w:r>
      <w:r>
        <w:rPr>
          <w:sz w:val="24"/>
          <w:szCs w:val="24"/>
        </w:rPr>
        <w:t>Perform the survey</w:t>
      </w:r>
      <w:r w:rsidRPr="00484764">
        <w:rPr>
          <w:sz w:val="24"/>
          <w:szCs w:val="24"/>
        </w:rPr>
        <w:t xml:space="preserve"> duri</w:t>
      </w:r>
      <w:r>
        <w:rPr>
          <w:sz w:val="24"/>
          <w:szCs w:val="24"/>
        </w:rPr>
        <w:t>ng peak activity time on campus</w:t>
      </w:r>
      <w:r w:rsidRPr="00484764">
        <w:rPr>
          <w:sz w:val="24"/>
          <w:szCs w:val="24"/>
        </w:rPr>
        <w:t xml:space="preserve"> (</w:t>
      </w:r>
      <w:r>
        <w:rPr>
          <w:sz w:val="24"/>
          <w:szCs w:val="24"/>
        </w:rPr>
        <w:t>e.g., 0800-1200</w:t>
      </w:r>
      <w:r w:rsidRPr="00484764">
        <w:rPr>
          <w:sz w:val="24"/>
          <w:szCs w:val="24"/>
        </w:rPr>
        <w:t>)</w:t>
      </w:r>
    </w:p>
    <w:p w14:paraId="13FD6F93" w14:textId="77777777" w:rsidR="00484764" w:rsidRPr="00484764" w:rsidRDefault="00484764" w:rsidP="00484764">
      <w:pPr>
        <w:ind w:left="720"/>
        <w:rPr>
          <w:sz w:val="24"/>
          <w:szCs w:val="24"/>
        </w:rPr>
      </w:pPr>
    </w:p>
    <w:p w14:paraId="1FF7F853" w14:textId="4E9512AC" w:rsidR="00484764" w:rsidRPr="00484764" w:rsidRDefault="00484764" w:rsidP="00484764">
      <w:pPr>
        <w:rPr>
          <w:sz w:val="24"/>
          <w:szCs w:val="24"/>
        </w:rPr>
      </w:pPr>
      <w:r w:rsidRPr="00484764">
        <w:rPr>
          <w:sz w:val="24"/>
          <w:szCs w:val="24"/>
        </w:rPr>
        <w:t>2.       </w:t>
      </w:r>
      <w:r w:rsidR="00C7324A">
        <w:rPr>
          <w:sz w:val="24"/>
          <w:szCs w:val="24"/>
        </w:rPr>
        <w:t>Perform</w:t>
      </w:r>
      <w:r>
        <w:rPr>
          <w:sz w:val="24"/>
          <w:szCs w:val="24"/>
        </w:rPr>
        <w:t xml:space="preserve"> a wideband </w:t>
      </w:r>
      <w:r w:rsidRPr="00484764">
        <w:rPr>
          <w:sz w:val="24"/>
          <w:szCs w:val="24"/>
        </w:rPr>
        <w:t>spectrum capture of the noise floor from 2.4</w:t>
      </w:r>
      <w:r>
        <w:rPr>
          <w:sz w:val="24"/>
          <w:szCs w:val="24"/>
        </w:rPr>
        <w:t xml:space="preserve"> GH</w:t>
      </w:r>
      <w:r w:rsidRPr="00484764">
        <w:rPr>
          <w:sz w:val="24"/>
          <w:szCs w:val="24"/>
        </w:rPr>
        <w:t>z to 2.59</w:t>
      </w:r>
      <w:r>
        <w:rPr>
          <w:sz w:val="24"/>
          <w:szCs w:val="24"/>
        </w:rPr>
        <w:t xml:space="preserve"> GH</w:t>
      </w:r>
      <w:r w:rsidRPr="00484764">
        <w:rPr>
          <w:sz w:val="24"/>
          <w:szCs w:val="24"/>
        </w:rPr>
        <w:t>z</w:t>
      </w:r>
    </w:p>
    <w:p w14:paraId="06FE5E1A" w14:textId="47103ADD" w:rsidR="00484764" w:rsidRPr="00484764" w:rsidRDefault="00484764" w:rsidP="00484764">
      <w:pPr>
        <w:ind w:left="720"/>
        <w:rPr>
          <w:sz w:val="24"/>
          <w:szCs w:val="24"/>
        </w:rPr>
      </w:pPr>
      <w:r w:rsidRPr="00484764">
        <w:rPr>
          <w:sz w:val="24"/>
          <w:szCs w:val="24"/>
        </w:rPr>
        <w:t>a.</w:t>
      </w:r>
      <w:r>
        <w:rPr>
          <w:sz w:val="24"/>
          <w:szCs w:val="24"/>
        </w:rPr>
        <w:t xml:space="preserve">  </w:t>
      </w:r>
      <w:r w:rsidRPr="00484764">
        <w:rPr>
          <w:sz w:val="24"/>
          <w:szCs w:val="24"/>
        </w:rPr>
        <w:t xml:space="preserve">Take a snap shot in all </w:t>
      </w:r>
      <w:r>
        <w:rPr>
          <w:sz w:val="24"/>
          <w:szCs w:val="24"/>
        </w:rPr>
        <w:t xml:space="preserve">DLC-1B20 </w:t>
      </w:r>
      <w:r w:rsidRPr="00484764">
        <w:rPr>
          <w:sz w:val="24"/>
          <w:szCs w:val="24"/>
        </w:rPr>
        <w:t>quadrants of the indoor testing you need to do</w:t>
      </w:r>
    </w:p>
    <w:p w14:paraId="37513951" w14:textId="77777777" w:rsidR="00484764" w:rsidRDefault="00484764" w:rsidP="00484764">
      <w:pPr>
        <w:ind w:left="720"/>
        <w:rPr>
          <w:sz w:val="24"/>
          <w:szCs w:val="24"/>
        </w:rPr>
      </w:pPr>
      <w:r w:rsidRPr="00484764">
        <w:rPr>
          <w:sz w:val="24"/>
          <w:szCs w:val="24"/>
        </w:rPr>
        <w:t>b.  </w:t>
      </w:r>
      <w:r>
        <w:rPr>
          <w:sz w:val="24"/>
          <w:szCs w:val="24"/>
        </w:rPr>
        <w:t>Perform the survey</w:t>
      </w:r>
      <w:r w:rsidRPr="00484764">
        <w:rPr>
          <w:sz w:val="24"/>
          <w:szCs w:val="24"/>
        </w:rPr>
        <w:t xml:space="preserve"> duri</w:t>
      </w:r>
      <w:r>
        <w:rPr>
          <w:sz w:val="24"/>
          <w:szCs w:val="24"/>
        </w:rPr>
        <w:t>ng peak activity time on campus</w:t>
      </w:r>
      <w:r w:rsidRPr="00484764">
        <w:rPr>
          <w:sz w:val="24"/>
          <w:szCs w:val="24"/>
        </w:rPr>
        <w:t xml:space="preserve"> (</w:t>
      </w:r>
      <w:r>
        <w:rPr>
          <w:sz w:val="24"/>
          <w:szCs w:val="24"/>
        </w:rPr>
        <w:t>e.g., 0800-1200</w:t>
      </w:r>
      <w:r w:rsidRPr="00484764">
        <w:rPr>
          <w:sz w:val="24"/>
          <w:szCs w:val="24"/>
        </w:rPr>
        <w:t>)</w:t>
      </w:r>
    </w:p>
    <w:p w14:paraId="16C45EAB" w14:textId="77777777" w:rsidR="00484764" w:rsidRDefault="00484764" w:rsidP="00484764">
      <w:pPr>
        <w:rPr>
          <w:sz w:val="24"/>
          <w:szCs w:val="24"/>
        </w:rPr>
      </w:pPr>
    </w:p>
    <w:p w14:paraId="55C5C945" w14:textId="1580FCB0" w:rsidR="00484764" w:rsidRPr="00484764" w:rsidRDefault="00484764" w:rsidP="00484764">
      <w:pPr>
        <w:rPr>
          <w:sz w:val="24"/>
          <w:szCs w:val="24"/>
        </w:rPr>
      </w:pPr>
      <w:r w:rsidRPr="00484764">
        <w:rPr>
          <w:sz w:val="24"/>
          <w:szCs w:val="24"/>
        </w:rPr>
        <w:t>3.       </w:t>
      </w:r>
      <w:r w:rsidR="00C7324A">
        <w:rPr>
          <w:sz w:val="24"/>
          <w:szCs w:val="24"/>
        </w:rPr>
        <w:t>Perform an</w:t>
      </w:r>
      <w:r w:rsidRPr="00484764">
        <w:rPr>
          <w:sz w:val="24"/>
          <w:szCs w:val="24"/>
        </w:rPr>
        <w:t xml:space="preserve"> iperf throughput test of </w:t>
      </w:r>
      <w:r w:rsidR="006344C2">
        <w:rPr>
          <w:sz w:val="24"/>
          <w:szCs w:val="24"/>
        </w:rPr>
        <w:t>Wi-F</w:t>
      </w:r>
      <w:r w:rsidR="00C7324A">
        <w:rPr>
          <w:sz w:val="24"/>
          <w:szCs w:val="24"/>
        </w:rPr>
        <w:t>i at</w:t>
      </w:r>
      <w:r w:rsidRPr="00484764">
        <w:rPr>
          <w:sz w:val="24"/>
          <w:szCs w:val="24"/>
        </w:rPr>
        <w:t xml:space="preserve"> 2.4</w:t>
      </w:r>
      <w:r w:rsidR="00C7324A">
        <w:rPr>
          <w:sz w:val="24"/>
          <w:szCs w:val="24"/>
        </w:rPr>
        <w:t xml:space="preserve"> GH</w:t>
      </w:r>
      <w:r w:rsidRPr="00484764">
        <w:rPr>
          <w:sz w:val="24"/>
          <w:szCs w:val="24"/>
        </w:rPr>
        <w:t>z on UCB Wireless </w:t>
      </w:r>
      <w:r w:rsidR="00C7324A">
        <w:rPr>
          <w:sz w:val="24"/>
          <w:szCs w:val="24"/>
        </w:rPr>
        <w:t>in DLC-1B20</w:t>
      </w:r>
    </w:p>
    <w:p w14:paraId="1FC748F1" w14:textId="73D7D584" w:rsidR="00484764" w:rsidRPr="00484764" w:rsidRDefault="00484764" w:rsidP="00C7324A">
      <w:pPr>
        <w:ind w:firstLine="720"/>
        <w:rPr>
          <w:sz w:val="24"/>
          <w:szCs w:val="24"/>
        </w:rPr>
      </w:pPr>
      <w:r w:rsidRPr="00484764">
        <w:rPr>
          <w:sz w:val="24"/>
          <w:szCs w:val="24"/>
        </w:rPr>
        <w:t>a.</w:t>
      </w:r>
      <w:r w:rsidR="00C7324A">
        <w:rPr>
          <w:sz w:val="24"/>
          <w:szCs w:val="24"/>
        </w:rPr>
        <w:t xml:space="preserve">  </w:t>
      </w:r>
      <w:r w:rsidRPr="00484764">
        <w:rPr>
          <w:sz w:val="24"/>
          <w:szCs w:val="24"/>
        </w:rPr>
        <w:t>Record and send the data to me</w:t>
      </w:r>
    </w:p>
    <w:p w14:paraId="3B45F61B" w14:textId="77777777" w:rsidR="00484764" w:rsidRPr="00484764" w:rsidRDefault="00484764" w:rsidP="00484764">
      <w:pPr>
        <w:rPr>
          <w:sz w:val="24"/>
          <w:szCs w:val="24"/>
        </w:rPr>
      </w:pPr>
      <w:r w:rsidRPr="00484764">
        <w:rPr>
          <w:sz w:val="24"/>
          <w:szCs w:val="24"/>
        </w:rPr>
        <w:t> </w:t>
      </w:r>
    </w:p>
    <w:p w14:paraId="47FA2B4C" w14:textId="77777777" w:rsidR="00C7324A" w:rsidRDefault="00C7324A" w:rsidP="00484764">
      <w:pPr>
        <w:rPr>
          <w:b/>
          <w:bCs/>
          <w:sz w:val="24"/>
          <w:szCs w:val="24"/>
        </w:rPr>
      </w:pPr>
    </w:p>
    <w:p w14:paraId="05FF3843" w14:textId="77777777" w:rsidR="00484764" w:rsidRPr="00C7324A" w:rsidRDefault="00484764" w:rsidP="00484764">
      <w:pPr>
        <w:rPr>
          <w:sz w:val="28"/>
          <w:szCs w:val="28"/>
        </w:rPr>
      </w:pPr>
      <w:r w:rsidRPr="00C7324A">
        <w:rPr>
          <w:b/>
          <w:bCs/>
          <w:sz w:val="28"/>
          <w:szCs w:val="28"/>
        </w:rPr>
        <w:lastRenderedPageBreak/>
        <w:t>While turning on the E-Node B</w:t>
      </w:r>
    </w:p>
    <w:p w14:paraId="2B1E1CA3" w14:textId="3E60593D" w:rsidR="00484764" w:rsidRPr="00484764" w:rsidRDefault="00484764" w:rsidP="00D046A7">
      <w:pPr>
        <w:ind w:left="540" w:hanging="540"/>
        <w:rPr>
          <w:sz w:val="24"/>
          <w:szCs w:val="24"/>
        </w:rPr>
      </w:pPr>
      <w:r w:rsidRPr="00484764">
        <w:rPr>
          <w:sz w:val="24"/>
          <w:szCs w:val="24"/>
        </w:rPr>
        <w:t xml:space="preserve">1.      Configure the transmit power of the </w:t>
      </w:r>
      <w:r w:rsidR="00D046A7">
        <w:rPr>
          <w:sz w:val="24"/>
          <w:szCs w:val="24"/>
        </w:rPr>
        <w:t>eNodeB as a low as possible </w:t>
      </w:r>
      <w:r w:rsidRPr="00484764">
        <w:rPr>
          <w:sz w:val="24"/>
          <w:szCs w:val="24"/>
        </w:rPr>
        <w:t>(as low as 8</w:t>
      </w:r>
      <w:r w:rsidR="00126638">
        <w:rPr>
          <w:sz w:val="24"/>
          <w:szCs w:val="24"/>
        </w:rPr>
        <w:t xml:space="preserve"> dB</w:t>
      </w:r>
      <w:r w:rsidRPr="00126638">
        <w:rPr>
          <w:sz w:val="24"/>
          <w:szCs w:val="24"/>
          <w:vertAlign w:val="subscript"/>
        </w:rPr>
        <w:t>m</w:t>
      </w:r>
      <w:r w:rsidRPr="00484764">
        <w:rPr>
          <w:sz w:val="24"/>
          <w:szCs w:val="24"/>
        </w:rPr>
        <w:t xml:space="preserve"> if possible) </w:t>
      </w:r>
    </w:p>
    <w:p w14:paraId="1F30AFEB" w14:textId="77777777" w:rsidR="00D046A7" w:rsidRPr="00484764" w:rsidRDefault="00484764" w:rsidP="00D046A7">
      <w:pPr>
        <w:ind w:left="720"/>
        <w:rPr>
          <w:sz w:val="24"/>
          <w:szCs w:val="24"/>
        </w:rPr>
      </w:pPr>
      <w:r w:rsidRPr="00484764">
        <w:rPr>
          <w:sz w:val="24"/>
          <w:szCs w:val="24"/>
        </w:rPr>
        <w:t>a.       </w:t>
      </w:r>
      <w:r w:rsidR="00D046A7" w:rsidRPr="00484764">
        <w:rPr>
          <w:sz w:val="24"/>
          <w:szCs w:val="24"/>
        </w:rPr>
        <w:t>Calcu</w:t>
      </w:r>
      <w:r w:rsidR="00D046A7">
        <w:rPr>
          <w:sz w:val="24"/>
          <w:szCs w:val="24"/>
        </w:rPr>
        <w:t>lated ERP based on antenna gain</w:t>
      </w:r>
    </w:p>
    <w:p w14:paraId="020C2E77" w14:textId="77777777" w:rsidR="00D046A7" w:rsidRDefault="00D046A7" w:rsidP="00484764">
      <w:pPr>
        <w:rPr>
          <w:sz w:val="24"/>
          <w:szCs w:val="24"/>
        </w:rPr>
      </w:pPr>
    </w:p>
    <w:p w14:paraId="0477C3FC" w14:textId="4AFEE4DC" w:rsidR="00484764" w:rsidRDefault="00484764" w:rsidP="00D046A7">
      <w:pPr>
        <w:ind w:left="540" w:hanging="540"/>
        <w:rPr>
          <w:sz w:val="24"/>
          <w:szCs w:val="24"/>
        </w:rPr>
      </w:pPr>
      <w:r w:rsidRPr="00484764">
        <w:rPr>
          <w:sz w:val="24"/>
          <w:szCs w:val="24"/>
        </w:rPr>
        <w:t xml:space="preserve">2.       Configure the </w:t>
      </w:r>
      <w:r w:rsidR="00D046A7">
        <w:rPr>
          <w:sz w:val="24"/>
          <w:szCs w:val="24"/>
        </w:rPr>
        <w:t xml:space="preserve">LTE Tx/Rx </w:t>
      </w:r>
      <w:r w:rsidRPr="00484764">
        <w:rPr>
          <w:sz w:val="24"/>
          <w:szCs w:val="24"/>
        </w:rPr>
        <w:t>channel to be on EBS C or D banks</w:t>
      </w:r>
      <w:r w:rsidR="00D046A7">
        <w:rPr>
          <w:sz w:val="24"/>
          <w:szCs w:val="24"/>
        </w:rPr>
        <w:t xml:space="preserve"> (the University owns spectrum </w:t>
      </w:r>
      <w:r w:rsidRPr="00484764">
        <w:rPr>
          <w:sz w:val="24"/>
          <w:szCs w:val="24"/>
        </w:rPr>
        <w:t xml:space="preserve">on </w:t>
      </w:r>
      <w:r w:rsidR="00D046A7">
        <w:rPr>
          <w:sz w:val="24"/>
          <w:szCs w:val="24"/>
        </w:rPr>
        <w:t xml:space="preserve">the EBS </w:t>
      </w:r>
      <w:r w:rsidRPr="00484764">
        <w:rPr>
          <w:sz w:val="24"/>
          <w:szCs w:val="24"/>
        </w:rPr>
        <w:t>A and B bands</w:t>
      </w:r>
      <w:r w:rsidR="00D046A7">
        <w:rPr>
          <w:sz w:val="24"/>
          <w:szCs w:val="24"/>
        </w:rPr>
        <w:t>)</w:t>
      </w:r>
    </w:p>
    <w:p w14:paraId="2F9EB3A0" w14:textId="77777777" w:rsidR="00D046A7" w:rsidRPr="00484764" w:rsidRDefault="00D046A7" w:rsidP="00D046A7">
      <w:pPr>
        <w:ind w:left="540" w:hanging="540"/>
        <w:rPr>
          <w:sz w:val="24"/>
          <w:szCs w:val="24"/>
        </w:rPr>
      </w:pPr>
    </w:p>
    <w:p w14:paraId="01A64BDB" w14:textId="42EB97EB" w:rsidR="00484764" w:rsidRPr="00484764" w:rsidRDefault="00484764" w:rsidP="00484764">
      <w:pPr>
        <w:rPr>
          <w:sz w:val="24"/>
          <w:szCs w:val="24"/>
        </w:rPr>
      </w:pPr>
      <w:r w:rsidRPr="00484764">
        <w:rPr>
          <w:sz w:val="24"/>
          <w:szCs w:val="24"/>
        </w:rPr>
        <w:t>3.       </w:t>
      </w:r>
      <w:r w:rsidR="0089504B">
        <w:rPr>
          <w:sz w:val="24"/>
          <w:szCs w:val="24"/>
        </w:rPr>
        <w:t>Perform</w:t>
      </w:r>
      <w:r w:rsidRPr="00484764">
        <w:rPr>
          <w:sz w:val="24"/>
          <w:szCs w:val="24"/>
        </w:rPr>
        <w:t xml:space="preserve"> a narrow band spectrum capture of 2.5 </w:t>
      </w:r>
      <w:r w:rsidR="00D046A7">
        <w:rPr>
          <w:sz w:val="24"/>
          <w:szCs w:val="24"/>
        </w:rPr>
        <w:t>GHz</w:t>
      </w:r>
    </w:p>
    <w:p w14:paraId="1AD9E0B6" w14:textId="77777777" w:rsidR="00126638" w:rsidRPr="00484764" w:rsidRDefault="00126638" w:rsidP="00126638">
      <w:pPr>
        <w:ind w:left="720"/>
        <w:rPr>
          <w:sz w:val="24"/>
          <w:szCs w:val="24"/>
        </w:rPr>
      </w:pPr>
      <w:r w:rsidRPr="00484764">
        <w:rPr>
          <w:sz w:val="24"/>
          <w:szCs w:val="24"/>
        </w:rPr>
        <w:t>a.</w:t>
      </w:r>
      <w:r>
        <w:rPr>
          <w:sz w:val="24"/>
          <w:szCs w:val="24"/>
        </w:rPr>
        <w:t xml:space="preserve">  </w:t>
      </w:r>
      <w:r w:rsidRPr="00484764">
        <w:rPr>
          <w:sz w:val="24"/>
          <w:szCs w:val="24"/>
        </w:rPr>
        <w:t xml:space="preserve">Take a snap shot in all </w:t>
      </w:r>
      <w:r>
        <w:rPr>
          <w:sz w:val="24"/>
          <w:szCs w:val="24"/>
        </w:rPr>
        <w:t xml:space="preserve">DLC-1B20 </w:t>
      </w:r>
      <w:r w:rsidRPr="00484764">
        <w:rPr>
          <w:sz w:val="24"/>
          <w:szCs w:val="24"/>
        </w:rPr>
        <w:t>quadrants of the indoor testing you need to do</w:t>
      </w:r>
    </w:p>
    <w:p w14:paraId="24F01270" w14:textId="77777777" w:rsidR="00126638" w:rsidRDefault="00126638" w:rsidP="00126638">
      <w:pPr>
        <w:ind w:left="720"/>
        <w:rPr>
          <w:sz w:val="24"/>
          <w:szCs w:val="24"/>
        </w:rPr>
      </w:pPr>
      <w:r w:rsidRPr="00484764">
        <w:rPr>
          <w:sz w:val="24"/>
          <w:szCs w:val="24"/>
        </w:rPr>
        <w:t>b.  </w:t>
      </w:r>
      <w:r>
        <w:rPr>
          <w:sz w:val="24"/>
          <w:szCs w:val="24"/>
        </w:rPr>
        <w:t>Perform the survey</w:t>
      </w:r>
      <w:r w:rsidRPr="00484764">
        <w:rPr>
          <w:sz w:val="24"/>
          <w:szCs w:val="24"/>
        </w:rPr>
        <w:t xml:space="preserve"> duri</w:t>
      </w:r>
      <w:r>
        <w:rPr>
          <w:sz w:val="24"/>
          <w:szCs w:val="24"/>
        </w:rPr>
        <w:t>ng peak activity time on campus</w:t>
      </w:r>
      <w:r w:rsidRPr="00484764">
        <w:rPr>
          <w:sz w:val="24"/>
          <w:szCs w:val="24"/>
        </w:rPr>
        <w:t xml:space="preserve"> (</w:t>
      </w:r>
      <w:r>
        <w:rPr>
          <w:sz w:val="24"/>
          <w:szCs w:val="24"/>
        </w:rPr>
        <w:t>e.g., 0800-1200</w:t>
      </w:r>
      <w:r w:rsidRPr="00484764">
        <w:rPr>
          <w:sz w:val="24"/>
          <w:szCs w:val="24"/>
        </w:rPr>
        <w:t>)</w:t>
      </w:r>
    </w:p>
    <w:p w14:paraId="29D99AC5" w14:textId="77777777" w:rsidR="00D046A7" w:rsidRDefault="00D046A7" w:rsidP="00484764">
      <w:pPr>
        <w:rPr>
          <w:sz w:val="24"/>
          <w:szCs w:val="24"/>
        </w:rPr>
      </w:pPr>
    </w:p>
    <w:p w14:paraId="77BDD21B" w14:textId="06206555" w:rsidR="00484764" w:rsidRPr="00484764" w:rsidRDefault="00484764" w:rsidP="00484764">
      <w:pPr>
        <w:rPr>
          <w:sz w:val="24"/>
          <w:szCs w:val="24"/>
        </w:rPr>
      </w:pPr>
      <w:r w:rsidRPr="00484764">
        <w:rPr>
          <w:sz w:val="24"/>
          <w:szCs w:val="24"/>
        </w:rPr>
        <w:t>4.       </w:t>
      </w:r>
      <w:r w:rsidR="0074332A">
        <w:rPr>
          <w:sz w:val="24"/>
          <w:szCs w:val="24"/>
        </w:rPr>
        <w:t>Perform</w:t>
      </w:r>
      <w:bookmarkStart w:id="0" w:name="_GoBack"/>
      <w:bookmarkEnd w:id="0"/>
      <w:r w:rsidR="00D046A7">
        <w:rPr>
          <w:sz w:val="24"/>
          <w:szCs w:val="24"/>
        </w:rPr>
        <w:t xml:space="preserve"> a wideband</w:t>
      </w:r>
      <w:r w:rsidRPr="00484764">
        <w:rPr>
          <w:sz w:val="24"/>
          <w:szCs w:val="24"/>
        </w:rPr>
        <w:t> spectrum capture of the noise floor from 2.4</w:t>
      </w:r>
      <w:r w:rsidR="00D046A7">
        <w:rPr>
          <w:sz w:val="24"/>
          <w:szCs w:val="24"/>
        </w:rPr>
        <w:t xml:space="preserve"> GH</w:t>
      </w:r>
      <w:r w:rsidRPr="00484764">
        <w:rPr>
          <w:sz w:val="24"/>
          <w:szCs w:val="24"/>
        </w:rPr>
        <w:t>z to 2.59</w:t>
      </w:r>
      <w:r w:rsidR="00D046A7">
        <w:rPr>
          <w:sz w:val="24"/>
          <w:szCs w:val="24"/>
        </w:rPr>
        <w:t xml:space="preserve"> GH</w:t>
      </w:r>
      <w:r w:rsidRPr="00484764">
        <w:rPr>
          <w:sz w:val="24"/>
          <w:szCs w:val="24"/>
        </w:rPr>
        <w:t>z</w:t>
      </w:r>
    </w:p>
    <w:p w14:paraId="338E5CE4" w14:textId="77777777" w:rsidR="00126638" w:rsidRPr="00484764" w:rsidRDefault="00126638" w:rsidP="00126638">
      <w:pPr>
        <w:ind w:left="720"/>
        <w:rPr>
          <w:sz w:val="24"/>
          <w:szCs w:val="24"/>
        </w:rPr>
      </w:pPr>
      <w:r w:rsidRPr="00484764">
        <w:rPr>
          <w:sz w:val="24"/>
          <w:szCs w:val="24"/>
        </w:rPr>
        <w:t>a.</w:t>
      </w:r>
      <w:r>
        <w:rPr>
          <w:sz w:val="24"/>
          <w:szCs w:val="24"/>
        </w:rPr>
        <w:t xml:space="preserve">  </w:t>
      </w:r>
      <w:r w:rsidRPr="00484764">
        <w:rPr>
          <w:sz w:val="24"/>
          <w:szCs w:val="24"/>
        </w:rPr>
        <w:t xml:space="preserve">Take a snap shot in all </w:t>
      </w:r>
      <w:r>
        <w:rPr>
          <w:sz w:val="24"/>
          <w:szCs w:val="24"/>
        </w:rPr>
        <w:t xml:space="preserve">DLC-1B20 </w:t>
      </w:r>
      <w:r w:rsidRPr="00484764">
        <w:rPr>
          <w:sz w:val="24"/>
          <w:szCs w:val="24"/>
        </w:rPr>
        <w:t>quadrants of the indoor testing you need to do</w:t>
      </w:r>
    </w:p>
    <w:p w14:paraId="2900087D" w14:textId="77777777" w:rsidR="00126638" w:rsidRDefault="00126638" w:rsidP="00126638">
      <w:pPr>
        <w:ind w:left="720"/>
        <w:rPr>
          <w:sz w:val="24"/>
          <w:szCs w:val="24"/>
        </w:rPr>
      </w:pPr>
      <w:r w:rsidRPr="00484764">
        <w:rPr>
          <w:sz w:val="24"/>
          <w:szCs w:val="24"/>
        </w:rPr>
        <w:t>b.  </w:t>
      </w:r>
      <w:r>
        <w:rPr>
          <w:sz w:val="24"/>
          <w:szCs w:val="24"/>
        </w:rPr>
        <w:t>Perform the survey</w:t>
      </w:r>
      <w:r w:rsidRPr="00484764">
        <w:rPr>
          <w:sz w:val="24"/>
          <w:szCs w:val="24"/>
        </w:rPr>
        <w:t xml:space="preserve"> duri</w:t>
      </w:r>
      <w:r>
        <w:rPr>
          <w:sz w:val="24"/>
          <w:szCs w:val="24"/>
        </w:rPr>
        <w:t>ng peak activity time on campus</w:t>
      </w:r>
      <w:r w:rsidRPr="00484764">
        <w:rPr>
          <w:sz w:val="24"/>
          <w:szCs w:val="24"/>
        </w:rPr>
        <w:t xml:space="preserve"> (</w:t>
      </w:r>
      <w:r>
        <w:rPr>
          <w:sz w:val="24"/>
          <w:szCs w:val="24"/>
        </w:rPr>
        <w:t>e.g., 0800-1200</w:t>
      </w:r>
      <w:r w:rsidRPr="00484764">
        <w:rPr>
          <w:sz w:val="24"/>
          <w:szCs w:val="24"/>
        </w:rPr>
        <w:t>)</w:t>
      </w:r>
    </w:p>
    <w:p w14:paraId="106F6B56" w14:textId="77777777" w:rsidR="00D046A7" w:rsidRDefault="00D046A7" w:rsidP="00484764">
      <w:pPr>
        <w:rPr>
          <w:sz w:val="24"/>
          <w:szCs w:val="24"/>
        </w:rPr>
      </w:pPr>
    </w:p>
    <w:p w14:paraId="52DC4112" w14:textId="08564707" w:rsidR="00484764" w:rsidRPr="00484764" w:rsidRDefault="00484764" w:rsidP="00484764">
      <w:pPr>
        <w:rPr>
          <w:sz w:val="24"/>
          <w:szCs w:val="24"/>
        </w:rPr>
      </w:pPr>
      <w:r w:rsidRPr="00484764">
        <w:rPr>
          <w:sz w:val="24"/>
          <w:szCs w:val="24"/>
        </w:rPr>
        <w:t>5.       </w:t>
      </w:r>
      <w:r w:rsidR="00D046A7">
        <w:rPr>
          <w:sz w:val="24"/>
          <w:szCs w:val="24"/>
        </w:rPr>
        <w:t>Perform</w:t>
      </w:r>
      <w:r w:rsidRPr="00484764">
        <w:rPr>
          <w:sz w:val="24"/>
          <w:szCs w:val="24"/>
        </w:rPr>
        <w:t xml:space="preserve"> a</w:t>
      </w:r>
      <w:r w:rsidR="00D046A7">
        <w:rPr>
          <w:sz w:val="24"/>
          <w:szCs w:val="24"/>
        </w:rPr>
        <w:t>n</w:t>
      </w:r>
      <w:r w:rsidRPr="00484764">
        <w:rPr>
          <w:sz w:val="24"/>
          <w:szCs w:val="24"/>
        </w:rPr>
        <w:t xml:space="preserve"> iperf throughput test of </w:t>
      </w:r>
      <w:r w:rsidR="00D046A7">
        <w:rPr>
          <w:sz w:val="24"/>
          <w:szCs w:val="24"/>
        </w:rPr>
        <w:t>Wi-Fi at</w:t>
      </w:r>
      <w:r w:rsidRPr="00484764">
        <w:rPr>
          <w:sz w:val="24"/>
          <w:szCs w:val="24"/>
        </w:rPr>
        <w:t xml:space="preserve"> 2.4</w:t>
      </w:r>
      <w:r w:rsidR="00D046A7">
        <w:rPr>
          <w:sz w:val="24"/>
          <w:szCs w:val="24"/>
        </w:rPr>
        <w:t xml:space="preserve"> GH</w:t>
      </w:r>
      <w:r w:rsidRPr="00484764">
        <w:rPr>
          <w:sz w:val="24"/>
          <w:szCs w:val="24"/>
        </w:rPr>
        <w:t>z on UCB Wireless </w:t>
      </w:r>
    </w:p>
    <w:p w14:paraId="68895F01" w14:textId="77777777" w:rsidR="00484764" w:rsidRPr="00484764" w:rsidRDefault="00484764" w:rsidP="00484764">
      <w:pPr>
        <w:rPr>
          <w:sz w:val="24"/>
          <w:szCs w:val="24"/>
        </w:rPr>
      </w:pPr>
      <w:r w:rsidRPr="00484764">
        <w:rPr>
          <w:sz w:val="24"/>
          <w:szCs w:val="24"/>
        </w:rPr>
        <w:t> </w:t>
      </w:r>
    </w:p>
    <w:p w14:paraId="1E3DA7C5" w14:textId="694F1CBE" w:rsidR="00454090" w:rsidRPr="004A05DD" w:rsidRDefault="00454090" w:rsidP="00484764">
      <w:pPr>
        <w:rPr>
          <w:sz w:val="24"/>
          <w:szCs w:val="24"/>
        </w:rPr>
      </w:pPr>
    </w:p>
    <w:sectPr w:rsidR="00454090" w:rsidRPr="004A05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E3581D"/>
    <w:multiLevelType w:val="hybridMultilevel"/>
    <w:tmpl w:val="0B24A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9B804E5"/>
    <w:multiLevelType w:val="hybridMultilevel"/>
    <w:tmpl w:val="0812F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sTAwsbA0NTe3sLRQ0lEKTi0uzszPAykwrgUAZSLZXywAAAA="/>
  </w:docVars>
  <w:rsids>
    <w:rsidRoot w:val="002669C4"/>
    <w:rsid w:val="0001226F"/>
    <w:rsid w:val="00036898"/>
    <w:rsid w:val="000D7B72"/>
    <w:rsid w:val="000F245E"/>
    <w:rsid w:val="00126638"/>
    <w:rsid w:val="00166541"/>
    <w:rsid w:val="00194DD5"/>
    <w:rsid w:val="002669C4"/>
    <w:rsid w:val="002E2C89"/>
    <w:rsid w:val="00386086"/>
    <w:rsid w:val="003A5B20"/>
    <w:rsid w:val="00401B04"/>
    <w:rsid w:val="00454090"/>
    <w:rsid w:val="00462F0E"/>
    <w:rsid w:val="00465A56"/>
    <w:rsid w:val="00484764"/>
    <w:rsid w:val="004A05DD"/>
    <w:rsid w:val="00566CA2"/>
    <w:rsid w:val="0059603E"/>
    <w:rsid w:val="006344C2"/>
    <w:rsid w:val="00634D33"/>
    <w:rsid w:val="00643303"/>
    <w:rsid w:val="00646F4F"/>
    <w:rsid w:val="00691CA2"/>
    <w:rsid w:val="007275A6"/>
    <w:rsid w:val="0074332A"/>
    <w:rsid w:val="007711A6"/>
    <w:rsid w:val="007E7F8E"/>
    <w:rsid w:val="0089504B"/>
    <w:rsid w:val="009B19A4"/>
    <w:rsid w:val="009B379D"/>
    <w:rsid w:val="00A23B84"/>
    <w:rsid w:val="00A66C57"/>
    <w:rsid w:val="00A7633D"/>
    <w:rsid w:val="00BD0E25"/>
    <w:rsid w:val="00C2357B"/>
    <w:rsid w:val="00C7324A"/>
    <w:rsid w:val="00D046A7"/>
    <w:rsid w:val="00D23C8F"/>
    <w:rsid w:val="00D533D4"/>
    <w:rsid w:val="00D77495"/>
    <w:rsid w:val="00D96342"/>
    <w:rsid w:val="00DB2A87"/>
    <w:rsid w:val="00DC20F0"/>
    <w:rsid w:val="00DC7C8E"/>
    <w:rsid w:val="00DD0B90"/>
    <w:rsid w:val="00E561AA"/>
    <w:rsid w:val="00E95EA5"/>
    <w:rsid w:val="00F0078C"/>
    <w:rsid w:val="00F077BE"/>
    <w:rsid w:val="00F571BD"/>
    <w:rsid w:val="00F61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2F613"/>
  <w15:chartTrackingRefBased/>
  <w15:docId w15:val="{5BABCF84-7819-444A-BFC7-A4ED0EE5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7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7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40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1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682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14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056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81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787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31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080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13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024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851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635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81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786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53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405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505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3041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563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88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389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148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67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02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576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29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8</Words>
  <Characters>1516</Characters>
  <Application>Microsoft Macintosh Word</Application>
  <DocSecurity>0</DocSecurity>
  <Lines>5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Pavan naidu Pedda Venkatappagari</dc:creator>
  <cp:keywords/>
  <dc:description/>
  <cp:lastModifiedBy>Kevin K Gifford</cp:lastModifiedBy>
  <cp:revision>3</cp:revision>
  <dcterms:created xsi:type="dcterms:W3CDTF">2017-04-20T14:16:00Z</dcterms:created>
  <dcterms:modified xsi:type="dcterms:W3CDTF">2017-04-20T14:25:00Z</dcterms:modified>
</cp:coreProperties>
</file>